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bookmarkStart w:id="20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This is a minimal example which contains just this sentence.</w:t>
      </w:r>
    </w:p>
    <w:bookmarkEnd w:id="20"/>
    <w:bookmarkStart w:id="21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his is a test</w:t>
      </w:r>
    </w:p>
    <w:bookmarkEnd w:id="21"/>
    <w:bookmarkStart w:id="22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the second test</w:t>
      </w:r>
    </w:p>
    <w:bookmarkEnd w:id="22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5-09-25T14:20:37Z</dcterms:created>
  <dcterms:modified xsi:type="dcterms:W3CDTF">2025-09-25T14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